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8353ABD" w:rsidR="0000007A" w:rsidRPr="00DE7D30" w:rsidRDefault="003F16A5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B7AD7">
                <w:rPr>
                  <w:rStyle w:val="Hyperlink"/>
                  <w:rFonts w:ascii="Arial" w:hAnsi="Arial" w:cs="Arial"/>
                </w:rPr>
                <w:t>Innovations in Biological Science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2D0483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3F16A5">
              <w:rPr>
                <w:rFonts w:ascii="Arial" w:hAnsi="Arial" w:cs="Arial"/>
                <w:b/>
                <w:bCs/>
                <w:szCs w:val="28"/>
                <w:lang w:val="en-GB"/>
              </w:rPr>
              <w:t>1686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2E44DBE" w:rsidR="0000007A" w:rsidRPr="00DE7D30" w:rsidRDefault="003F16A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3F16A5">
              <w:rPr>
                <w:rFonts w:ascii="Arial" w:hAnsi="Arial" w:cs="Arial"/>
                <w:b/>
                <w:szCs w:val="28"/>
                <w:lang w:val="en-GB"/>
              </w:rPr>
              <w:t>Novelty rumen microbial degradation of tropical legume seeds in a consecutive batch culture system in vitro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E3D8137" w:rsidR="00CF0BBB" w:rsidRPr="00DE7D30" w:rsidRDefault="003F16A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lastRenderedPageBreak/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13D071" w14:textId="77777777" w:rsidR="00C20D42" w:rsidRPr="0000007A" w:rsidRDefault="00C20D42" w:rsidP="0099583E">
      <w:r>
        <w:separator/>
      </w:r>
    </w:p>
  </w:endnote>
  <w:endnote w:type="continuationSeparator" w:id="0">
    <w:p w14:paraId="36A738D7" w14:textId="77777777" w:rsidR="00C20D42" w:rsidRPr="0000007A" w:rsidRDefault="00C20D4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BE5424" w14:textId="77777777" w:rsidR="00C20D42" w:rsidRPr="0000007A" w:rsidRDefault="00C20D42" w:rsidP="0099583E">
      <w:r>
        <w:separator/>
      </w:r>
    </w:p>
  </w:footnote>
  <w:footnote w:type="continuationSeparator" w:id="0">
    <w:p w14:paraId="05EAFB58" w14:textId="77777777" w:rsidR="00C20D42" w:rsidRPr="0000007A" w:rsidRDefault="00C20D4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16A5"/>
    <w:rsid w:val="00401C12"/>
    <w:rsid w:val="00411F3A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0D42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3305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innovations-i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584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1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2T09:53:00Z</dcterms:modified>
</cp:coreProperties>
</file>